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00DBE" w14:textId="6DE9ECB6" w:rsidR="00A00B31" w:rsidRPr="002C4895" w:rsidRDefault="00A00B31" w:rsidP="00A00B31">
      <w:pPr>
        <w:jc w:val="center"/>
        <w:rPr>
          <w:rFonts w:ascii="Times New Roman" w:hAnsi="Times New Roman" w:cs="Times New Roman"/>
          <w:sz w:val="36"/>
        </w:rPr>
      </w:pPr>
      <w:r w:rsidRPr="002C4895">
        <w:rPr>
          <w:rFonts w:ascii="Times New Roman" w:hAnsi="Times New Roman" w:cs="Times New Roman"/>
          <w:sz w:val="36"/>
        </w:rPr>
        <w:t xml:space="preserve">BML735 </w:t>
      </w:r>
      <w:r w:rsidR="009E26FF">
        <w:rPr>
          <w:rFonts w:ascii="Times New Roman" w:hAnsi="Times New Roman" w:cs="Times New Roman"/>
          <w:sz w:val="36"/>
        </w:rPr>
        <w:t xml:space="preserve">Practical </w:t>
      </w:r>
      <w:r w:rsidRPr="002C4895">
        <w:rPr>
          <w:rFonts w:ascii="Times New Roman" w:hAnsi="Times New Roman" w:cs="Times New Roman"/>
          <w:sz w:val="36"/>
        </w:rPr>
        <w:t xml:space="preserve">Assignment </w:t>
      </w:r>
      <w:r w:rsidR="00A46E32">
        <w:rPr>
          <w:rFonts w:ascii="Times New Roman" w:hAnsi="Times New Roman" w:cs="Times New Roman"/>
          <w:sz w:val="36"/>
        </w:rPr>
        <w:t>2</w:t>
      </w:r>
    </w:p>
    <w:p w14:paraId="48A0E909" w14:textId="5B0EBCEE" w:rsidR="00A00B31" w:rsidRDefault="00A00B31" w:rsidP="00A00B31">
      <w:pPr>
        <w:jc w:val="both"/>
        <w:rPr>
          <w:rFonts w:ascii="Times New Roman" w:hAnsi="Times New Roman" w:cs="Times New Roman"/>
          <w:sz w:val="24"/>
        </w:rPr>
      </w:pPr>
    </w:p>
    <w:p w14:paraId="19C114B2" w14:textId="3D22AA66" w:rsidR="009E26FF" w:rsidRDefault="00DF6A91" w:rsidP="007E6D8B">
      <w:pPr>
        <w:jc w:val="both"/>
        <w:rPr>
          <w:rFonts w:ascii="Times New Roman" w:hAnsi="Times New Roman" w:cs="Times New Roman"/>
          <w:sz w:val="24"/>
        </w:rPr>
      </w:pPr>
      <w:r w:rsidRPr="00DF6A91">
        <w:rPr>
          <w:rFonts w:ascii="Times New Roman" w:hAnsi="Times New Roman" w:cs="Times New Roman"/>
          <w:sz w:val="24"/>
        </w:rPr>
        <w:t>Note: Submit file under the following name: Practical</w:t>
      </w:r>
      <w:r w:rsidR="001C25F8">
        <w:rPr>
          <w:rFonts w:ascii="Times New Roman" w:hAnsi="Times New Roman" w:cs="Times New Roman"/>
          <w:sz w:val="24"/>
        </w:rPr>
        <w:t>2</w:t>
      </w:r>
      <w:r w:rsidRPr="00DF6A91">
        <w:rPr>
          <w:rFonts w:ascii="Times New Roman" w:hAnsi="Times New Roman" w:cs="Times New Roman"/>
          <w:sz w:val="24"/>
        </w:rPr>
        <w:t>_Name_ID.pdf</w:t>
      </w:r>
      <w:r>
        <w:rPr>
          <w:rFonts w:ascii="Times New Roman" w:hAnsi="Times New Roman" w:cs="Times New Roman"/>
          <w:sz w:val="24"/>
        </w:rPr>
        <w:t xml:space="preserve"> with code and inferences.</w:t>
      </w:r>
    </w:p>
    <w:p w14:paraId="4A0D2B21" w14:textId="77777777" w:rsidR="0075086A" w:rsidRDefault="0075086A" w:rsidP="007E6D8B">
      <w:pPr>
        <w:jc w:val="both"/>
        <w:rPr>
          <w:rFonts w:ascii="Times New Roman" w:hAnsi="Times New Roman" w:cs="Times New Roman"/>
          <w:sz w:val="24"/>
        </w:rPr>
      </w:pPr>
    </w:p>
    <w:p w14:paraId="60A29A62" w14:textId="6693AAD2" w:rsidR="007E6D8B" w:rsidRDefault="0057105F" w:rsidP="007E6D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Q</w:t>
      </w:r>
      <w:r w:rsidR="009E26FF">
        <w:rPr>
          <w:rFonts w:ascii="Times New Roman" w:hAnsi="Times New Roman" w:cs="Times New Roman"/>
          <w:sz w:val="24"/>
        </w:rPr>
        <w:t>1</w:t>
      </w:r>
      <w:r>
        <w:rPr>
          <w:rFonts w:ascii="Times New Roman" w:hAnsi="Times New Roman" w:cs="Times New Roman"/>
          <w:sz w:val="24"/>
        </w:rPr>
        <w:t xml:space="preserve">) </w:t>
      </w:r>
      <w:r w:rsidR="007E6D8B" w:rsidRPr="007E6D8B">
        <w:rPr>
          <w:rFonts w:ascii="Times New Roman" w:hAnsi="Times New Roman" w:cs="Times New Roman"/>
          <w:sz w:val="24"/>
        </w:rPr>
        <w:t xml:space="preserve">Starting from the Gaussian noise (mean 0, </w:t>
      </w:r>
      <w:r w:rsidR="0034498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σ </w:t>
      </w:r>
      <w:r w:rsidR="007E6D8B" w:rsidRPr="007E6D8B">
        <w:rPr>
          <w:rFonts w:ascii="Times New Roman" w:hAnsi="Times New Roman" w:cs="Times New Roman"/>
          <w:sz w:val="24"/>
        </w:rPr>
        <w:t>= 13) corrupted image</w:t>
      </w:r>
      <w:r w:rsidR="007E6D8B">
        <w:rPr>
          <w:rFonts w:ascii="Times New Roman" w:hAnsi="Times New Roman" w:cs="Times New Roman"/>
          <w:sz w:val="24"/>
        </w:rPr>
        <w:t xml:space="preserve">, </w:t>
      </w:r>
      <w:r w:rsidR="007E6D8B" w:rsidRPr="007E6D8B">
        <w:rPr>
          <w:rFonts w:ascii="Times New Roman" w:hAnsi="Times New Roman" w:cs="Times New Roman"/>
          <w:sz w:val="24"/>
        </w:rPr>
        <w:t>compute both mean filter and Gaussian filter smoothing at various scales and compare each in terms of noise removal vs loss of detail.</w:t>
      </w:r>
      <w:r w:rsidR="0034498B">
        <w:rPr>
          <w:rFonts w:ascii="Times New Roman" w:hAnsi="Times New Roman" w:cs="Times New Roman"/>
          <w:sz w:val="24"/>
        </w:rPr>
        <w:t xml:space="preserve"> </w:t>
      </w:r>
      <w:r w:rsidR="0034498B">
        <w:rPr>
          <w:rFonts w:ascii="Times New Roman" w:hAnsi="Times New Roman" w:cs="Times New Roman"/>
          <w:sz w:val="24"/>
          <w:szCs w:val="24"/>
        </w:rPr>
        <w:t xml:space="preserve">How would you select the correct </w:t>
      </w:r>
      <w:r w:rsidR="0034498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σ </w:t>
      </w:r>
      <w:r w:rsidR="0034498B">
        <w:rPr>
          <w:rFonts w:ascii="Times New Roman" w:hAnsi="Times New Roman" w:cs="Times New Roman"/>
          <w:sz w:val="24"/>
          <w:szCs w:val="24"/>
        </w:rPr>
        <w:t>for an image?</w:t>
      </w:r>
    </w:p>
    <w:p w14:paraId="58C3A0D4" w14:textId="47978F11" w:rsidR="009E26FF" w:rsidRDefault="009E26FF" w:rsidP="007E6D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2) A</w:t>
      </w:r>
      <w:r w:rsidR="0075086A">
        <w:rPr>
          <w:rFonts w:ascii="Times New Roman" w:hAnsi="Times New Roman" w:cs="Times New Roman"/>
          <w:sz w:val="24"/>
          <w:szCs w:val="24"/>
        </w:rPr>
        <w:t>dd</w:t>
      </w:r>
      <w:r>
        <w:rPr>
          <w:rFonts w:ascii="Times New Roman" w:hAnsi="Times New Roman" w:cs="Times New Roman"/>
          <w:sz w:val="24"/>
          <w:szCs w:val="24"/>
        </w:rPr>
        <w:t xml:space="preserve"> speckle noise</w:t>
      </w:r>
      <w:r w:rsidR="0075086A">
        <w:rPr>
          <w:rFonts w:ascii="Times New Roman" w:hAnsi="Times New Roman" w:cs="Times New Roman"/>
          <w:sz w:val="24"/>
          <w:szCs w:val="24"/>
        </w:rPr>
        <w:t xml:space="preserve"> to image and comment on which filter works best to remove this nois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8B58E85" w14:textId="51EC5AE2" w:rsidR="00A00B31" w:rsidRDefault="00A00B31" w:rsidP="00A00B3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</w:t>
      </w:r>
      <w:r w:rsidR="0034498B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 xml:space="preserve">) </w:t>
      </w:r>
      <w:r w:rsidRPr="0069714D">
        <w:rPr>
          <w:rFonts w:ascii="Times New Roman" w:hAnsi="Times New Roman" w:cs="Times New Roman"/>
          <w:sz w:val="24"/>
        </w:rPr>
        <w:t>Demonstrate the effect of removing high-frequency values/coefficients on the quality of an image (Brain image).</w:t>
      </w:r>
    </w:p>
    <w:p w14:paraId="73677361" w14:textId="2E041275" w:rsidR="009E26FF" w:rsidRDefault="009E26FF" w:rsidP="00A00B31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Q4) Add motion blur and gaussian noise</w:t>
      </w:r>
      <w:r w:rsidR="00982B07">
        <w:rPr>
          <w:rFonts w:ascii="Times New Roman" w:hAnsi="Times New Roman" w:cs="Times New Roman"/>
          <w:sz w:val="24"/>
        </w:rPr>
        <w:t xml:space="preserve"> to image</w:t>
      </w:r>
      <w:r>
        <w:rPr>
          <w:rFonts w:ascii="Times New Roman" w:hAnsi="Times New Roman" w:cs="Times New Roman"/>
          <w:sz w:val="24"/>
        </w:rPr>
        <w:t xml:space="preserve"> and restore the image by using Weiner filer.</w:t>
      </w:r>
      <w:r w:rsidR="001C25F8">
        <w:rPr>
          <w:rFonts w:ascii="Times New Roman" w:hAnsi="Times New Roman" w:cs="Times New Roman"/>
          <w:sz w:val="24"/>
        </w:rPr>
        <w:t xml:space="preserve"> Comment on the image quality after image restoration.</w:t>
      </w:r>
    </w:p>
    <w:p w14:paraId="65573078" w14:textId="77777777" w:rsidR="003A4E22" w:rsidRDefault="003A4E22"/>
    <w:sectPr w:rsidR="003A4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85207"/>
    <w:multiLevelType w:val="multilevel"/>
    <w:tmpl w:val="52842A0C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38012A84"/>
    <w:multiLevelType w:val="multilevel"/>
    <w:tmpl w:val="A12A411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2DD5EFE"/>
    <w:multiLevelType w:val="multilevel"/>
    <w:tmpl w:val="DF08BB16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84F627B"/>
    <w:multiLevelType w:val="multilevel"/>
    <w:tmpl w:val="A70E5A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U3NjUwtzAxMDBR0lEKTi0uzszPAykwrAUAjPNVKiwAAAA="/>
  </w:docVars>
  <w:rsids>
    <w:rsidRoot w:val="00A00B31"/>
    <w:rsid w:val="001C25F8"/>
    <w:rsid w:val="002D160D"/>
    <w:rsid w:val="002E2B57"/>
    <w:rsid w:val="0034498B"/>
    <w:rsid w:val="003A4E22"/>
    <w:rsid w:val="0057105F"/>
    <w:rsid w:val="005B7C79"/>
    <w:rsid w:val="0075086A"/>
    <w:rsid w:val="007E6D8B"/>
    <w:rsid w:val="00857220"/>
    <w:rsid w:val="00982B07"/>
    <w:rsid w:val="00990A00"/>
    <w:rsid w:val="009E26FF"/>
    <w:rsid w:val="00A00B31"/>
    <w:rsid w:val="00A46E32"/>
    <w:rsid w:val="00AA0AE1"/>
    <w:rsid w:val="00BD254F"/>
    <w:rsid w:val="00C5607D"/>
    <w:rsid w:val="00DF6A91"/>
    <w:rsid w:val="00EE2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BB2A2"/>
  <w15:chartTrackingRefBased/>
  <w15:docId w15:val="{E7076594-A6E7-4BE8-A60E-3B127A7CE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B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50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5086A"/>
  </w:style>
  <w:style w:type="character" w:customStyle="1" w:styleId="eop">
    <w:name w:val="eop"/>
    <w:basedOn w:val="DefaultParagraphFont"/>
    <w:rsid w:val="007508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13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3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047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Malagi</dc:creator>
  <cp:keywords/>
  <dc:description/>
  <cp:lastModifiedBy>Aniruddh Nagar</cp:lastModifiedBy>
  <cp:revision>6</cp:revision>
  <dcterms:created xsi:type="dcterms:W3CDTF">2022-01-17T13:49:00Z</dcterms:created>
  <dcterms:modified xsi:type="dcterms:W3CDTF">2022-01-23T15:35:00Z</dcterms:modified>
</cp:coreProperties>
</file>